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C944219" w14:textId="0FF59338" w:rsidR="00995494" w:rsidRPr="00E24AA5" w:rsidRDefault="00085097" w:rsidP="00FC0E57">
      <w:pPr>
        <w:pStyle w:val="NoSpacing"/>
        <w:jc w:val="center"/>
        <w:rPr>
          <w:b/>
          <w:bCs/>
          <w:sz w:val="28"/>
          <w:szCs w:val="28"/>
        </w:rPr>
      </w:pPr>
      <w:r w:rsidRPr="00E24AA5">
        <w:rPr>
          <w:b/>
          <w:bCs/>
          <w:sz w:val="28"/>
          <w:szCs w:val="28"/>
        </w:rPr>
        <w:t>Preston Watts</w:t>
      </w:r>
    </w:p>
    <w:p w14:paraId="281BC346" w14:textId="51D01EB2" w:rsidR="007A309B" w:rsidRPr="008F099F" w:rsidRDefault="007A309B" w:rsidP="00FC0E57">
      <w:pPr>
        <w:pStyle w:val="NoSpacing"/>
        <w:jc w:val="center"/>
        <w:rPr>
          <w:sz w:val="20"/>
          <w:szCs w:val="20"/>
        </w:rPr>
      </w:pPr>
      <w:r w:rsidRPr="007E5673">
        <w:rPr>
          <w:sz w:val="20"/>
          <w:szCs w:val="20"/>
        </w:rPr>
        <w:t>318.</w:t>
      </w:r>
      <w:r w:rsidR="008E5F71" w:rsidRPr="007E5673">
        <w:rPr>
          <w:sz w:val="20"/>
          <w:szCs w:val="20"/>
        </w:rPr>
        <w:t xml:space="preserve">557.7421 | prestonsamuelwatts@gmail.com </w:t>
      </w:r>
      <w:r w:rsidR="008543BD" w:rsidRPr="007E5673">
        <w:rPr>
          <w:sz w:val="20"/>
          <w:szCs w:val="20"/>
        </w:rPr>
        <w:t xml:space="preserve">| </w:t>
      </w:r>
      <w:r w:rsidR="009E6AAD" w:rsidRPr="005E697F">
        <w:rPr>
          <w:sz w:val="20"/>
          <w:szCs w:val="20"/>
        </w:rPr>
        <w:t>www.linkedin.com/in/preston-watts-418d5</w:t>
      </w:r>
      <w:r w:rsidR="005E697F">
        <w:rPr>
          <w:sz w:val="20"/>
          <w:szCs w:val="20"/>
        </w:rPr>
        <w:t xml:space="preserve"> </w:t>
      </w:r>
      <w:r w:rsidR="005E697F" w:rsidRPr="007E5673">
        <w:rPr>
          <w:sz w:val="20"/>
          <w:szCs w:val="20"/>
        </w:rPr>
        <w:t xml:space="preserve">| </w:t>
      </w:r>
      <w:r w:rsidR="005E697F" w:rsidRPr="008F099F">
        <w:rPr>
          <w:sz w:val="20"/>
          <w:szCs w:val="20"/>
        </w:rPr>
        <w:t xml:space="preserve">Baton Rouge, LA</w:t>
      </w:r>
    </w:p>
    <w:p w14:paraId="26D7C7E2" w14:textId="0A34662A" w:rsidR="009E6AAD" w:rsidRDefault="009E6AAD" w:rsidP="007E5673">
      <w:pPr>
        <w:spacing w:after="0" w:line="240" w:lineRule="auto"/>
        <w:jc w:val="center"/>
        <w:rPr>
          <w:rFonts w:cs="Times New Roman"/>
          <w:sz w:val="20"/>
          <w:szCs w:val="20"/>
        </w:rPr>
      </w:pPr>
    </w:p>
    <w:p w14:paraId="20308663" w14:textId="77777777" w:rsidR="008B31AF" w:rsidRDefault="008B31AF" w:rsidP="00FB7279">
      <w:pPr>
        <w:pStyle w:val="NoSpacing"/>
      </w:pPr>
    </w:p>
    <w:p w14:paraId="6EBC449C" w14:textId="4F2A2DEC" w:rsidR="00F03EAA" w:rsidRDefault="00307B8E" w:rsidP="00FB7279">
      <w:pPr>
        <w:pStyle w:val="NoSpacing"/>
      </w:pPr>
      <w:proofErr w:type="gramStart"/>
      <w:r w:rsidRPr="00307B8E">
        <w:t xml:space="preserve">01/06/2021</w:t>
      </w:r>
    </w:p>
    <w:p w14:paraId="0EB16262" w14:textId="4AADB39E" w:rsidR="00307B8E" w:rsidRDefault="00307B8E" w:rsidP="00FB7279">
      <w:pPr>
        <w:pStyle w:val="NoSpacing"/>
      </w:pPr>
    </w:p>
    <w:p w14:paraId="04D0A086" w14:textId="77777777" w:rsidR="00A36DBF" w:rsidRDefault="00A36DBF" w:rsidP="00FB7279">
      <w:pPr>
        <w:pStyle w:val="NoSpacing"/>
      </w:pPr>
    </w:p>
    <w:p w14:paraId="77C6344F" w14:textId="5AAD6FFA" w:rsidR="00E538E3" w:rsidRDefault="00A36DBF" w:rsidP="00FB7279">
      <w:pPr>
        <w:pStyle w:val="NoSpacing"/>
      </w:pPr>
      <w:r>
        <w:t xml:space="preserve">Hiring Manager</w:t>
      </w:r>
    </w:p>
    <w:p w14:paraId="126980EC" w14:textId="67E046B7" w:rsidR="003C4C7C" w:rsidRDefault="00280F08" w:rsidP="00FB7279">
      <w:pPr>
        <w:pStyle w:val="NoSpacing"/>
      </w:pPr>
      <w:proofErr w:type="gramStart"/>
      <w:r>
        <w:t xml:space="preserve">NewDay USA</w:t>
      </w:r>
    </w:p>
    <w:p w14:paraId="424856E2" w14:textId="0C7BB45C" w:rsidR="00940563" w:rsidRDefault="001F45AE" w:rsidP="00FB7279">
      <w:pPr>
        <w:pStyle w:val="NoSpacing"/>
      </w:pPr>
      <w:proofErr w:type="gramStart"/>
      <w:r>
        <w:t xml:space="preserve">Fulton, MD</w:t>
      </w:r>
    </w:p>
    <w:p w14:paraId="651237EA" w14:textId="137075C3" w:rsidR="00940563" w:rsidRDefault="00940563" w:rsidP="00FB7279">
      <w:pPr>
        <w:pStyle w:val="NoSpacing"/>
      </w:pPr>
    </w:p>
    <w:p w14:paraId="5C626539" w14:textId="77777777" w:rsidR="00F03EAA" w:rsidRPr="00B15719" w:rsidRDefault="00F03EAA" w:rsidP="00FB7279">
      <w:pPr>
        <w:pStyle w:val="NoSpacing"/>
      </w:pPr>
    </w:p>
    <w:p w14:paraId="421AB475" w14:textId="224BEF40" w:rsidR="00947E0C" w:rsidRPr="00B15719" w:rsidRDefault="00947E0C" w:rsidP="00FB7279">
      <w:pPr>
        <w:pStyle w:val="NoSpacing"/>
      </w:pPr>
      <w:r w:rsidRPr="00B15719">
        <w:t xml:space="preserve">Dear </w:t>
      </w:r>
      <w:r w:rsidR="00A36DBF">
        <w:t xml:space="preserve">Hiring Manager</w:t>
      </w:r>
      <w:r w:rsidRPr="00B15719">
        <w:t xml:space="preserve">, </w:t>
      </w:r>
    </w:p>
    <w:p w14:paraId="76D6C617" w14:textId="287A50D4" w:rsidR="00947E0C" w:rsidRPr="00B15719" w:rsidRDefault="00947E0C" w:rsidP="00FB7279">
      <w:pPr>
        <w:pStyle w:val="NoSpacing"/>
      </w:pPr>
    </w:p>
    <w:p w14:paraId="4C3E3B58" w14:textId="539B7AFD" w:rsidR="00EF18E6" w:rsidRPr="00B15719" w:rsidRDefault="00EF18E6" w:rsidP="00EF18E6">
      <w:r w:rsidRPr="00B15719">
        <w:t xml:space="preserve">I am interested in the </w:t>
      </w:r>
      <w:proofErr w:type="gramStart"/>
      <w:r w:rsidR="00307B8E" w:rsidRPr="00307B8E">
        <w:t xml:space="preserve">Data Analyst</w:t>
      </w:r>
      <w:r w:rsidR="00307B8E">
        <w:t xml:space="preserve"> </w:t>
      </w:r>
      <w:r w:rsidR="007D127D">
        <w:t xml:space="preserve">position </w:t>
      </w:r>
      <w:r w:rsidRPr="00B15719">
        <w:t xml:space="preserve">at </w:t>
      </w:r>
      <w:r w:rsidR="00E12130" w:rsidRPr="00E12130">
        <w:t xml:space="preserve">NewDay USA</w:t>
      </w:r>
      <w:r w:rsidRPr="00B15719">
        <w:t xml:space="preserve">. My education and experience have given me the intuition and technical skills required </w:t>
      </w:r>
      <w:r w:rsidR="00495DB9" w:rsidRPr="00B15719">
        <w:t xml:space="preserve">to </w:t>
      </w:r>
      <w:r w:rsidR="009B54D2">
        <w:t xml:space="preserve">be a </w:t>
      </w:r>
      <w:r w:rsidR="00F94545">
        <w:t xml:space="preserve">valuable </w:t>
      </w:r>
      <w:r w:rsidR="000305BB">
        <w:t>team member</w:t>
      </w:r>
      <w:r w:rsidR="00F94545">
        <w:t xml:space="preserve"> who can learn quickly. </w:t>
      </w:r>
      <w:r w:rsidRPr="00B15719">
        <w:t xml:space="preserve">Also, my </w:t>
      </w:r>
      <w:r w:rsidR="007B09C9" w:rsidRPr="00B15719">
        <w:t>letter</w:t>
      </w:r>
      <w:r w:rsidRPr="00B15719">
        <w:t xml:space="preserve"> </w:t>
      </w:r>
      <w:r w:rsidR="007B09C9" w:rsidRPr="00B15719">
        <w:t>states</w:t>
      </w:r>
      <w:r w:rsidR="006B288C" w:rsidRPr="00B15719">
        <w:t xml:space="preserve"> that I reside in</w:t>
      </w:r>
      <w:r w:rsidRPr="00B15719">
        <w:t xml:space="preserve"> Baton Rouge</w:t>
      </w:r>
      <w:r w:rsidR="007B09C9" w:rsidRPr="00B15719">
        <w:t>,</w:t>
      </w:r>
      <w:r w:rsidRPr="00B15719">
        <w:t xml:space="preserve"> </w:t>
      </w:r>
      <w:r w:rsidR="009B4D2C" w:rsidRPr="00B15719">
        <w:t>but I intend t</w:t>
      </w:r>
      <w:r w:rsidR="001D1290" w:rsidRPr="00B15719">
        <w:t xml:space="preserve">o </w:t>
      </w:r>
      <w:r w:rsidR="00E12130">
        <w:t>relocate</w:t>
      </w:r>
      <w:r w:rsidR="007B09C9" w:rsidRPr="00B15719">
        <w:t>.</w:t>
      </w:r>
    </w:p>
    <w:p w14:paraId="0213EB45" w14:textId="4819C920" w:rsidR="0026269F" w:rsidRPr="00B15719" w:rsidRDefault="006E0666" w:rsidP="0026269F">
      <w:r>
        <w:t>I</w:t>
      </w:r>
      <w:r w:rsidR="0060338C">
        <w:t xml:space="preserve">n</w:t>
      </w:r>
      <w:r w:rsidR="0026269F" w:rsidRPr="00B15719">
        <w:t xml:space="preserve"> my graduate studies and as a research associate at the Economics and Policy Research Group (EPRG), I acquired knowledge </w:t>
      </w:r>
      <w:r w:rsidR="001B36C5">
        <w:t xml:space="preserve">and skills I would use every day at </w:t>
      </w:r>
      <w:proofErr w:type="gramStart"/>
      <w:r w:rsidR="00E12130" w:rsidRPr="00E12130">
        <w:t xml:space="preserve">NewDay USA</w:t>
      </w:r>
      <w:r w:rsidR="00E12130">
        <w:t>.</w:t>
      </w:r>
    </w:p>
    <w:p w14:paraId="0A084105" w14:textId="20C365B7" w:rsidR="001C5E31" w:rsidRDefault="00F2558A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 xml:space="preserve">Research </w:t>
      </w:r>
      <w:r w:rsidR="00172BF5">
        <w:rPr>
          <w:b/>
          <w:bCs/>
        </w:rPr>
        <w:t>and</w:t>
      </w:r>
      <w:r w:rsidRPr="007871E9">
        <w:rPr>
          <w:b/>
          <w:bCs/>
        </w:rPr>
        <w:t xml:space="preserve"> Analysis:</w:t>
      </w:r>
      <w:r w:rsidRPr="00BD4889">
        <w:t xml:space="preserve"> During my time at EPRG, I gained experience </w:t>
      </w:r>
      <w:r>
        <w:t>manipulating and analyzing large data sets (over a million observations)</w:t>
      </w:r>
      <w:r w:rsidRPr="00BD4889">
        <w:t xml:space="preserve">. </w:t>
      </w:r>
      <w:r>
        <w:t xml:space="preserve">With this data, I built revenue forecasts and as well as evaluated them using hypothesis testing. </w:t>
      </w:r>
      <w:r w:rsidRPr="00BD4889">
        <w:t>In my master</w:t>
      </w:r>
      <w:r>
        <w:t>'</w:t>
      </w:r>
      <w:r w:rsidRPr="00BD4889">
        <w:t>s in economics, I have refined these skills and gained a greater appreciation of the assumptions that underly any analysis.</w:t>
      </w:r>
    </w:p>
    <w:p w14:paraId="763BA4A1" w14:textId="087A7474" w:rsidR="00B302BF" w:rsidRDefault="001C5E31" w:rsidP="001C5E31">
      <w:pPr>
        <w:pStyle w:val="ListParagraph"/>
        <w:numPr>
          <w:ilvl w:val="0"/>
          <w:numId w:val="1"/>
        </w:numPr>
      </w:pPr>
      <w:r w:rsidRPr="007871E9">
        <w:rPr>
          <w:b/>
          <w:bCs/>
        </w:rPr>
        <w:t>Reporting and Presentation:</w:t>
      </w:r>
      <w:r w:rsidRPr="00BD4889">
        <w:t xml:space="preserve"> The </w:t>
      </w:r>
      <w:r>
        <w:t>concise</w:t>
      </w:r>
      <w:r w:rsidRPr="00BD4889">
        <w:t xml:space="preserve"> and clear presentation of findings is just as important as all the underl</w:t>
      </w:r>
      <w:r>
        <w:t>y</w:t>
      </w:r>
      <w:r w:rsidRPr="00BD4889">
        <w:t xml:space="preserve">ing analysis supporting them. </w:t>
      </w:r>
      <w:r>
        <w:t>Y</w:t>
      </w:r>
      <w:r w:rsidRPr="00BD4889">
        <w:t xml:space="preserve">ou </w:t>
      </w:r>
      <w:r w:rsidR="00E42F17" w:rsidRPr="00BD4889">
        <w:t>must</w:t>
      </w:r>
      <w:r w:rsidRPr="00BD4889">
        <w:t xml:space="preserve"> convey your results </w:t>
      </w:r>
      <w:r w:rsidR="00E42F17">
        <w:t xml:space="preserve">convincingly </w:t>
      </w:r>
      <w:r w:rsidRPr="00BD4889">
        <w:t xml:space="preserve">to the people </w:t>
      </w:r>
      <w:r>
        <w:t>who can</w:t>
      </w:r>
      <w:r w:rsidRPr="00BD4889">
        <w:t xml:space="preserve"> make decisions with the information you provide. At EPRG, I gained experience </w:t>
      </w:r>
      <w:r>
        <w:t xml:space="preserve">compellingly </w:t>
      </w:r>
      <w:r w:rsidRPr="00BD4889">
        <w:t xml:space="preserve">explaining results through reports and slide decks on </w:t>
      </w:r>
      <w:r>
        <w:t>various</w:t>
      </w:r>
      <w:r w:rsidRPr="00BD4889">
        <w:t xml:space="preserve"> topics ranging from forecasting revenue streams from oil and gas in the Gulf of Mexico to a literature review on the importance of early childhood education. </w:t>
      </w:r>
    </w:p>
    <w:p w14:paraId="532A115B" w14:textId="01ED3567" w:rsidR="00CC7D8C" w:rsidRDefault="008E6E02" w:rsidP="00AA2CAA">
      <w:pPr>
        <w:pStyle w:val="ListParagraph"/>
        <w:numPr>
          <w:ilvl w:val="0"/>
          <w:numId w:val="1"/>
        </w:numPr>
      </w:pPr>
      <w:r>
        <w:rPr>
          <w:b/>
          <w:bCs/>
        </w:rPr>
        <w:t>Collaboration</w:t>
      </w:r>
      <w:r w:rsidR="00C11002" w:rsidRPr="00A64297">
        <w:rPr>
          <w:b/>
          <w:bCs/>
        </w:rPr>
        <w:t>:</w:t>
      </w:r>
      <w:r w:rsidR="00C11002">
        <w:t xml:space="preserve"> This is the most valuable skill I have acquired, and I learned it through my time at EPRG and in my studies. At EPRG, I worked on a team answering complex questions that required us to brainstorm and to set strategies for how best to tackle projects. Also, my elective in graduate school included a case study component I found invaluable in teaching me to work with people of different backgrounds, as my group of five spanned four nationalities. Even more importantly, I encountered frictions in my team</w:t>
      </w:r>
      <w:r w:rsidR="0010510D">
        <w:t xml:space="preserve">'</w:t>
      </w:r>
      <w:r w:rsidR="00C11002">
        <w:t xml:space="preserve">s productivity, which gave me experience in improving the cohesion among a diverse group of people. </w:t>
      </w:r>
    </w:p>
    <w:p w14:paraId="27B9AE00" w14:textId="6D315136" w:rsidR="00AA2CAA" w:rsidRPr="00C07EAC" w:rsidRDefault="00A2758A" w:rsidP="006C4771">
      <w:pPr>
        <w:pStyle w:val="NoSpacing"/>
      </w:pPr>
      <w:r>
        <w:t xml:space="preserve">Thank you for taking the time to review my application, </w:t>
      </w:r>
      <w:r w:rsidR="00013F00">
        <w:t xml:space="preserve">and I would welcome the opportunity to learn more about </w:t>
      </w:r>
      <w:proofErr w:type="gramStart"/>
      <w:r w:rsidR="00BE56D1">
        <w:t xml:space="preserve">NewDay USA and </w:t>
      </w:r>
      <w:r w:rsidR="00275828">
        <w:t xml:space="preserve">the Data Analyst position. </w:t>
      </w:r>
    </w:p>
    <w:p w14:paraId="6D92D0B1" w14:textId="77777777" w:rsidR="00AA2CAA" w:rsidRDefault="00AA2CAA" w:rsidP="00FB7279">
      <w:pPr>
        <w:pStyle w:val="NoSpacing"/>
      </w:pPr>
    </w:p>
    <w:p w14:paraId="5793482B" w14:textId="48447E8D" w:rsidR="00B25841" w:rsidRDefault="00B25841" w:rsidP="00FB7279">
      <w:pPr>
        <w:pStyle w:val="NoSpacing"/>
      </w:pPr>
    </w:p>
    <w:p w14:paraId="0C054E28" w14:textId="555CE7B6" w:rsidR="00AA2CAA" w:rsidRDefault="00D03762" w:rsidP="00FB7279">
      <w:pPr>
        <w:pStyle w:val="NoSpacing"/>
      </w:pPr>
      <w:r>
        <w:t>Respectfully</w:t>
      </w:r>
      <w:r w:rsidR="00B25841">
        <w:t xml:space="preserve">, </w:t>
      </w:r>
    </w:p>
    <w:p w14:paraId="4579B596" w14:textId="77777777" w:rsidR="00AA2CAA" w:rsidRDefault="00AA2CAA" w:rsidP="00FB7279">
      <w:pPr>
        <w:pStyle w:val="NoSpacing"/>
      </w:pPr>
    </w:p>
    <w:p w14:paraId="5E65E288" w14:textId="05B06B5A" w:rsidR="00B25841" w:rsidRDefault="00B25841" w:rsidP="00FB7279">
      <w:pPr>
        <w:pStyle w:val="NoSpacing"/>
      </w:pPr>
    </w:p>
    <w:p w14:paraId="391589A6" w14:textId="26D18C8C" w:rsidR="00B25841" w:rsidRPr="00D4253D" w:rsidRDefault="00B25841" w:rsidP="00FB7279">
      <w:pPr>
        <w:pStyle w:val="NoSpacing"/>
      </w:pPr>
      <w:r>
        <w:t xml:space="preserve">Preston Watts </w:t>
      </w:r>
    </w:p>
    <w:sectPr w:rsidR="00B25841" w:rsidRPr="00D4253D" w:rsidSect="00AA2CAA">
      <w:pgSz w:w="12240" w:h="15840"/>
      <w:pgMar w:top="1296" w:right="1440" w:bottom="1296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D4C37B" w14:textId="77777777" w:rsidR="005813C3" w:rsidRDefault="005813C3" w:rsidP="00AA2CAA">
      <w:pPr>
        <w:spacing w:after="0" w:line="240" w:lineRule="auto"/>
      </w:pPr>
      <w:r>
        <w:separator/>
      </w:r>
    </w:p>
  </w:endnote>
  <w:endnote w:type="continuationSeparator" w:id="0">
    <w:p w14:paraId="0C4BC840" w14:textId="77777777" w:rsidR="005813C3" w:rsidRDefault="005813C3" w:rsidP="00AA2C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69E0B45" w14:textId="77777777" w:rsidR="005813C3" w:rsidRDefault="005813C3" w:rsidP="00AA2CAA">
      <w:pPr>
        <w:spacing w:after="0" w:line="240" w:lineRule="auto"/>
      </w:pPr>
      <w:r>
        <w:separator/>
      </w:r>
    </w:p>
  </w:footnote>
  <w:footnote w:type="continuationSeparator" w:id="0">
    <w:p w14:paraId="5B2DAF37" w14:textId="77777777" w:rsidR="005813C3" w:rsidRDefault="005813C3" w:rsidP="00AA2C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26C1468"/>
    <w:multiLevelType w:val="hybridMultilevel"/>
    <w:tmpl w:val="F592A986"/>
    <w:lvl w:ilvl="0" w:tplc="D46A845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5EEB830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90AEE914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DE82188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B774562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0FAD41C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6CE9A04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BDA1C76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DE0F84E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1MzExNDO3NDE3NTFU0lEKTi0uzszPAykwMqsFACW3JwgtAAAA"/>
  </w:docVars>
  <w:rsids>
    <w:rsidRoot w:val="00B826E0"/>
    <w:rsid w:val="00000BE5"/>
    <w:rsid w:val="0000490C"/>
    <w:rsid w:val="0000637C"/>
    <w:rsid w:val="000064BC"/>
    <w:rsid w:val="0000729C"/>
    <w:rsid w:val="00013F00"/>
    <w:rsid w:val="00020656"/>
    <w:rsid w:val="000305BB"/>
    <w:rsid w:val="000339F2"/>
    <w:rsid w:val="00037633"/>
    <w:rsid w:val="00045822"/>
    <w:rsid w:val="00061B79"/>
    <w:rsid w:val="00062BFD"/>
    <w:rsid w:val="000668B7"/>
    <w:rsid w:val="00074BA0"/>
    <w:rsid w:val="00076CE0"/>
    <w:rsid w:val="00085097"/>
    <w:rsid w:val="000942D7"/>
    <w:rsid w:val="000A356E"/>
    <w:rsid w:val="000B3A17"/>
    <w:rsid w:val="000B4DD4"/>
    <w:rsid w:val="000C062D"/>
    <w:rsid w:val="000C1AC4"/>
    <w:rsid w:val="000D62DD"/>
    <w:rsid w:val="000E1321"/>
    <w:rsid w:val="000E5BA3"/>
    <w:rsid w:val="000F5FFC"/>
    <w:rsid w:val="000F75AB"/>
    <w:rsid w:val="00104D7B"/>
    <w:rsid w:val="0010510D"/>
    <w:rsid w:val="00124BD4"/>
    <w:rsid w:val="00127875"/>
    <w:rsid w:val="001333E7"/>
    <w:rsid w:val="00133A5B"/>
    <w:rsid w:val="0014148B"/>
    <w:rsid w:val="00144E2D"/>
    <w:rsid w:val="0014631E"/>
    <w:rsid w:val="00152ABB"/>
    <w:rsid w:val="00155CB9"/>
    <w:rsid w:val="00162536"/>
    <w:rsid w:val="00166083"/>
    <w:rsid w:val="00172BF5"/>
    <w:rsid w:val="00180B04"/>
    <w:rsid w:val="001839BE"/>
    <w:rsid w:val="00185D8A"/>
    <w:rsid w:val="00186E32"/>
    <w:rsid w:val="001938CB"/>
    <w:rsid w:val="001A089B"/>
    <w:rsid w:val="001A2CF4"/>
    <w:rsid w:val="001A6896"/>
    <w:rsid w:val="001B3512"/>
    <w:rsid w:val="001B36C5"/>
    <w:rsid w:val="001B4580"/>
    <w:rsid w:val="001B5B56"/>
    <w:rsid w:val="001C2663"/>
    <w:rsid w:val="001C5E31"/>
    <w:rsid w:val="001D1290"/>
    <w:rsid w:val="001D333D"/>
    <w:rsid w:val="001D3CCC"/>
    <w:rsid w:val="001E025F"/>
    <w:rsid w:val="001F0408"/>
    <w:rsid w:val="001F3F41"/>
    <w:rsid w:val="001F45AE"/>
    <w:rsid w:val="001F63FF"/>
    <w:rsid w:val="0021081E"/>
    <w:rsid w:val="0021407A"/>
    <w:rsid w:val="00220EE9"/>
    <w:rsid w:val="0022244B"/>
    <w:rsid w:val="00222DDC"/>
    <w:rsid w:val="002236DB"/>
    <w:rsid w:val="002241C2"/>
    <w:rsid w:val="00230883"/>
    <w:rsid w:val="00237A59"/>
    <w:rsid w:val="00243944"/>
    <w:rsid w:val="0025037B"/>
    <w:rsid w:val="00252605"/>
    <w:rsid w:val="00257BC2"/>
    <w:rsid w:val="0026269F"/>
    <w:rsid w:val="002711D4"/>
    <w:rsid w:val="00272A42"/>
    <w:rsid w:val="00275828"/>
    <w:rsid w:val="00280F08"/>
    <w:rsid w:val="00296A0B"/>
    <w:rsid w:val="002A3462"/>
    <w:rsid w:val="002C3338"/>
    <w:rsid w:val="002F0A2E"/>
    <w:rsid w:val="00307B8E"/>
    <w:rsid w:val="003140BA"/>
    <w:rsid w:val="00316E34"/>
    <w:rsid w:val="00326F91"/>
    <w:rsid w:val="003305D4"/>
    <w:rsid w:val="00347CB0"/>
    <w:rsid w:val="003620CF"/>
    <w:rsid w:val="003642C7"/>
    <w:rsid w:val="00365736"/>
    <w:rsid w:val="003752A0"/>
    <w:rsid w:val="003817AE"/>
    <w:rsid w:val="003855C8"/>
    <w:rsid w:val="0038713A"/>
    <w:rsid w:val="003871AE"/>
    <w:rsid w:val="003912DF"/>
    <w:rsid w:val="00395633"/>
    <w:rsid w:val="003A0698"/>
    <w:rsid w:val="003A0D8A"/>
    <w:rsid w:val="003B0F47"/>
    <w:rsid w:val="003B4E4B"/>
    <w:rsid w:val="003B6D89"/>
    <w:rsid w:val="003C3643"/>
    <w:rsid w:val="003C4C7C"/>
    <w:rsid w:val="003E680B"/>
    <w:rsid w:val="003F6D43"/>
    <w:rsid w:val="004128D0"/>
    <w:rsid w:val="004137B0"/>
    <w:rsid w:val="004345B3"/>
    <w:rsid w:val="00440B4E"/>
    <w:rsid w:val="00447429"/>
    <w:rsid w:val="00450A89"/>
    <w:rsid w:val="00452740"/>
    <w:rsid w:val="004551FD"/>
    <w:rsid w:val="0046224E"/>
    <w:rsid w:val="00464E25"/>
    <w:rsid w:val="0046616E"/>
    <w:rsid w:val="0047439B"/>
    <w:rsid w:val="004756A8"/>
    <w:rsid w:val="004842F7"/>
    <w:rsid w:val="00495DB9"/>
    <w:rsid w:val="004A54F3"/>
    <w:rsid w:val="004A5B97"/>
    <w:rsid w:val="004B084C"/>
    <w:rsid w:val="004B2EEC"/>
    <w:rsid w:val="004B343E"/>
    <w:rsid w:val="004B3930"/>
    <w:rsid w:val="004C284E"/>
    <w:rsid w:val="004C5C43"/>
    <w:rsid w:val="004E01F8"/>
    <w:rsid w:val="004E646B"/>
    <w:rsid w:val="004E6873"/>
    <w:rsid w:val="004F2F21"/>
    <w:rsid w:val="004F7723"/>
    <w:rsid w:val="0050469B"/>
    <w:rsid w:val="00505ABC"/>
    <w:rsid w:val="005372A0"/>
    <w:rsid w:val="00542A2C"/>
    <w:rsid w:val="00547702"/>
    <w:rsid w:val="005539A7"/>
    <w:rsid w:val="0055723D"/>
    <w:rsid w:val="00563087"/>
    <w:rsid w:val="00573505"/>
    <w:rsid w:val="00580023"/>
    <w:rsid w:val="005813C3"/>
    <w:rsid w:val="005936E4"/>
    <w:rsid w:val="00594BD6"/>
    <w:rsid w:val="005977A6"/>
    <w:rsid w:val="005B15EC"/>
    <w:rsid w:val="005B6B78"/>
    <w:rsid w:val="005C05D5"/>
    <w:rsid w:val="005C7E24"/>
    <w:rsid w:val="005D71DD"/>
    <w:rsid w:val="005E02C1"/>
    <w:rsid w:val="005E5451"/>
    <w:rsid w:val="005E697F"/>
    <w:rsid w:val="005F1C18"/>
    <w:rsid w:val="005F2FFA"/>
    <w:rsid w:val="005F361B"/>
    <w:rsid w:val="005F6DA9"/>
    <w:rsid w:val="0060338C"/>
    <w:rsid w:val="00605289"/>
    <w:rsid w:val="0061441E"/>
    <w:rsid w:val="00617897"/>
    <w:rsid w:val="00641BA0"/>
    <w:rsid w:val="00650C6B"/>
    <w:rsid w:val="00652431"/>
    <w:rsid w:val="0066357F"/>
    <w:rsid w:val="006646CB"/>
    <w:rsid w:val="00676B04"/>
    <w:rsid w:val="00680128"/>
    <w:rsid w:val="00687E2C"/>
    <w:rsid w:val="006916CF"/>
    <w:rsid w:val="006A573C"/>
    <w:rsid w:val="006A6608"/>
    <w:rsid w:val="006B288C"/>
    <w:rsid w:val="006B3F08"/>
    <w:rsid w:val="006C055C"/>
    <w:rsid w:val="006C1DBF"/>
    <w:rsid w:val="006C4771"/>
    <w:rsid w:val="006C638D"/>
    <w:rsid w:val="006E0666"/>
    <w:rsid w:val="0070199C"/>
    <w:rsid w:val="0070751F"/>
    <w:rsid w:val="00713C3D"/>
    <w:rsid w:val="00715BFF"/>
    <w:rsid w:val="00721BB5"/>
    <w:rsid w:val="00731478"/>
    <w:rsid w:val="00732B26"/>
    <w:rsid w:val="00734178"/>
    <w:rsid w:val="00735893"/>
    <w:rsid w:val="0075137E"/>
    <w:rsid w:val="007562F8"/>
    <w:rsid w:val="00762F2C"/>
    <w:rsid w:val="00773EF8"/>
    <w:rsid w:val="00774112"/>
    <w:rsid w:val="00783A58"/>
    <w:rsid w:val="00783B28"/>
    <w:rsid w:val="0079370A"/>
    <w:rsid w:val="007A1952"/>
    <w:rsid w:val="007A309B"/>
    <w:rsid w:val="007A41D4"/>
    <w:rsid w:val="007A6283"/>
    <w:rsid w:val="007A6313"/>
    <w:rsid w:val="007A754B"/>
    <w:rsid w:val="007B09C9"/>
    <w:rsid w:val="007B2B0B"/>
    <w:rsid w:val="007D127D"/>
    <w:rsid w:val="007D4D39"/>
    <w:rsid w:val="007E0E09"/>
    <w:rsid w:val="007E0FF3"/>
    <w:rsid w:val="007E5673"/>
    <w:rsid w:val="007E6299"/>
    <w:rsid w:val="007E694A"/>
    <w:rsid w:val="007F0A4E"/>
    <w:rsid w:val="007F4475"/>
    <w:rsid w:val="007F7661"/>
    <w:rsid w:val="00803811"/>
    <w:rsid w:val="00805BCF"/>
    <w:rsid w:val="0081206B"/>
    <w:rsid w:val="008206C8"/>
    <w:rsid w:val="00822731"/>
    <w:rsid w:val="00823396"/>
    <w:rsid w:val="00831EF7"/>
    <w:rsid w:val="00835DB4"/>
    <w:rsid w:val="00853BC1"/>
    <w:rsid w:val="008543BD"/>
    <w:rsid w:val="00860020"/>
    <w:rsid w:val="00893F10"/>
    <w:rsid w:val="008A0A17"/>
    <w:rsid w:val="008A621D"/>
    <w:rsid w:val="008B0035"/>
    <w:rsid w:val="008B31AF"/>
    <w:rsid w:val="008B6A20"/>
    <w:rsid w:val="008B721B"/>
    <w:rsid w:val="008B7765"/>
    <w:rsid w:val="008B799A"/>
    <w:rsid w:val="008D086E"/>
    <w:rsid w:val="008D1959"/>
    <w:rsid w:val="008D2B92"/>
    <w:rsid w:val="008D798D"/>
    <w:rsid w:val="008E5F71"/>
    <w:rsid w:val="008E6E02"/>
    <w:rsid w:val="008F099F"/>
    <w:rsid w:val="008F4E56"/>
    <w:rsid w:val="008F7600"/>
    <w:rsid w:val="0091417E"/>
    <w:rsid w:val="00933466"/>
    <w:rsid w:val="009335D4"/>
    <w:rsid w:val="00936DB6"/>
    <w:rsid w:val="00936E9C"/>
    <w:rsid w:val="00940563"/>
    <w:rsid w:val="00947BA5"/>
    <w:rsid w:val="00947E0C"/>
    <w:rsid w:val="0095039D"/>
    <w:rsid w:val="009755FE"/>
    <w:rsid w:val="00976DA5"/>
    <w:rsid w:val="009801D4"/>
    <w:rsid w:val="009901F8"/>
    <w:rsid w:val="00995CCC"/>
    <w:rsid w:val="00996A32"/>
    <w:rsid w:val="009A3E68"/>
    <w:rsid w:val="009B4D2C"/>
    <w:rsid w:val="009B54D2"/>
    <w:rsid w:val="009C32C8"/>
    <w:rsid w:val="009D3587"/>
    <w:rsid w:val="009D52CE"/>
    <w:rsid w:val="009D6735"/>
    <w:rsid w:val="009E2B6B"/>
    <w:rsid w:val="009E4004"/>
    <w:rsid w:val="009E6AAD"/>
    <w:rsid w:val="00A0463D"/>
    <w:rsid w:val="00A2758A"/>
    <w:rsid w:val="00A351D1"/>
    <w:rsid w:val="00A36DBF"/>
    <w:rsid w:val="00A44140"/>
    <w:rsid w:val="00A73D2E"/>
    <w:rsid w:val="00A93AA4"/>
    <w:rsid w:val="00A9792D"/>
    <w:rsid w:val="00AA1C78"/>
    <w:rsid w:val="00AA2CAA"/>
    <w:rsid w:val="00AA50F3"/>
    <w:rsid w:val="00AB3F0B"/>
    <w:rsid w:val="00AB7679"/>
    <w:rsid w:val="00AC117B"/>
    <w:rsid w:val="00AC6B59"/>
    <w:rsid w:val="00AE2BD9"/>
    <w:rsid w:val="00AE6CC3"/>
    <w:rsid w:val="00AE7C27"/>
    <w:rsid w:val="00B01843"/>
    <w:rsid w:val="00B067ED"/>
    <w:rsid w:val="00B15719"/>
    <w:rsid w:val="00B16DC2"/>
    <w:rsid w:val="00B25841"/>
    <w:rsid w:val="00B27DF1"/>
    <w:rsid w:val="00B302BF"/>
    <w:rsid w:val="00B31A95"/>
    <w:rsid w:val="00B50752"/>
    <w:rsid w:val="00B54388"/>
    <w:rsid w:val="00B62B32"/>
    <w:rsid w:val="00B6420B"/>
    <w:rsid w:val="00B656B3"/>
    <w:rsid w:val="00B75422"/>
    <w:rsid w:val="00B826E0"/>
    <w:rsid w:val="00B85200"/>
    <w:rsid w:val="00B93F18"/>
    <w:rsid w:val="00B9429C"/>
    <w:rsid w:val="00B96C73"/>
    <w:rsid w:val="00BA002F"/>
    <w:rsid w:val="00BA2805"/>
    <w:rsid w:val="00BA2FB3"/>
    <w:rsid w:val="00BB0F7D"/>
    <w:rsid w:val="00BB2AE0"/>
    <w:rsid w:val="00BB2D53"/>
    <w:rsid w:val="00BB613B"/>
    <w:rsid w:val="00BB7F53"/>
    <w:rsid w:val="00BC127E"/>
    <w:rsid w:val="00BD7259"/>
    <w:rsid w:val="00BE14EE"/>
    <w:rsid w:val="00BE56D1"/>
    <w:rsid w:val="00BE6BDE"/>
    <w:rsid w:val="00BF7D81"/>
    <w:rsid w:val="00C03C25"/>
    <w:rsid w:val="00C06E10"/>
    <w:rsid w:val="00C07EAC"/>
    <w:rsid w:val="00C10CEB"/>
    <w:rsid w:val="00C11002"/>
    <w:rsid w:val="00C122B5"/>
    <w:rsid w:val="00C23EC8"/>
    <w:rsid w:val="00C26BCA"/>
    <w:rsid w:val="00C32057"/>
    <w:rsid w:val="00C33F68"/>
    <w:rsid w:val="00C37489"/>
    <w:rsid w:val="00C37DFE"/>
    <w:rsid w:val="00C41CBE"/>
    <w:rsid w:val="00C545FD"/>
    <w:rsid w:val="00C619AE"/>
    <w:rsid w:val="00C6361C"/>
    <w:rsid w:val="00C74873"/>
    <w:rsid w:val="00C80A86"/>
    <w:rsid w:val="00C8530B"/>
    <w:rsid w:val="00CA2769"/>
    <w:rsid w:val="00CA5BCD"/>
    <w:rsid w:val="00CA68B3"/>
    <w:rsid w:val="00CB4B90"/>
    <w:rsid w:val="00CC36CF"/>
    <w:rsid w:val="00CC59F6"/>
    <w:rsid w:val="00CC6B20"/>
    <w:rsid w:val="00CC7D8C"/>
    <w:rsid w:val="00CD5F68"/>
    <w:rsid w:val="00D03762"/>
    <w:rsid w:val="00D04FC4"/>
    <w:rsid w:val="00D138C7"/>
    <w:rsid w:val="00D13B12"/>
    <w:rsid w:val="00D2098D"/>
    <w:rsid w:val="00D32815"/>
    <w:rsid w:val="00D36DAA"/>
    <w:rsid w:val="00D37AF6"/>
    <w:rsid w:val="00D407BC"/>
    <w:rsid w:val="00D4253D"/>
    <w:rsid w:val="00D517CF"/>
    <w:rsid w:val="00D54ACF"/>
    <w:rsid w:val="00D56DAA"/>
    <w:rsid w:val="00D60DC6"/>
    <w:rsid w:val="00D677DC"/>
    <w:rsid w:val="00D76E56"/>
    <w:rsid w:val="00D93F23"/>
    <w:rsid w:val="00D96805"/>
    <w:rsid w:val="00DA1B2F"/>
    <w:rsid w:val="00DA63AC"/>
    <w:rsid w:val="00DB76EB"/>
    <w:rsid w:val="00DC5471"/>
    <w:rsid w:val="00DD28BB"/>
    <w:rsid w:val="00DE07E5"/>
    <w:rsid w:val="00DE1514"/>
    <w:rsid w:val="00DE3AB8"/>
    <w:rsid w:val="00DE57EC"/>
    <w:rsid w:val="00DF2BE8"/>
    <w:rsid w:val="00DF60AA"/>
    <w:rsid w:val="00E07DD8"/>
    <w:rsid w:val="00E12130"/>
    <w:rsid w:val="00E15875"/>
    <w:rsid w:val="00E21149"/>
    <w:rsid w:val="00E237C2"/>
    <w:rsid w:val="00E24AA5"/>
    <w:rsid w:val="00E42F17"/>
    <w:rsid w:val="00E44F1F"/>
    <w:rsid w:val="00E472D9"/>
    <w:rsid w:val="00E538E3"/>
    <w:rsid w:val="00E54673"/>
    <w:rsid w:val="00E56962"/>
    <w:rsid w:val="00E619D0"/>
    <w:rsid w:val="00E85D5B"/>
    <w:rsid w:val="00EB3BE4"/>
    <w:rsid w:val="00EB48CF"/>
    <w:rsid w:val="00EB4F3C"/>
    <w:rsid w:val="00EC55B4"/>
    <w:rsid w:val="00ED6D7F"/>
    <w:rsid w:val="00EE64F7"/>
    <w:rsid w:val="00EF18E6"/>
    <w:rsid w:val="00EF481D"/>
    <w:rsid w:val="00F028C1"/>
    <w:rsid w:val="00F03EAA"/>
    <w:rsid w:val="00F2558A"/>
    <w:rsid w:val="00F25D4A"/>
    <w:rsid w:val="00F263F4"/>
    <w:rsid w:val="00F309BE"/>
    <w:rsid w:val="00F32281"/>
    <w:rsid w:val="00F34A71"/>
    <w:rsid w:val="00F36F31"/>
    <w:rsid w:val="00F417AF"/>
    <w:rsid w:val="00F42C7C"/>
    <w:rsid w:val="00F64344"/>
    <w:rsid w:val="00F66377"/>
    <w:rsid w:val="00F751FD"/>
    <w:rsid w:val="00F80548"/>
    <w:rsid w:val="00F815C0"/>
    <w:rsid w:val="00F874C5"/>
    <w:rsid w:val="00F91315"/>
    <w:rsid w:val="00F928D4"/>
    <w:rsid w:val="00F9422A"/>
    <w:rsid w:val="00F94545"/>
    <w:rsid w:val="00F97CCA"/>
    <w:rsid w:val="00FA4CEA"/>
    <w:rsid w:val="00FB535A"/>
    <w:rsid w:val="00FB7279"/>
    <w:rsid w:val="00FC0E57"/>
    <w:rsid w:val="00FD6A81"/>
    <w:rsid w:val="00FE0CC8"/>
    <w:rsid w:val="00FE7C3C"/>
    <w:rsid w:val="00FF2FB5"/>
    <w:rsid w:val="00FF4C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FE0FBD"/>
  <w15:chartTrackingRefBased/>
  <w15:docId w15:val="{8E30D4F8-FABC-48B8-A114-91FE20ACAE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47E0C"/>
    <w:rPr>
      <w:rFonts w:ascii="Times New Roman" w:hAnsi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E5F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5F71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67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673"/>
    <w:rPr>
      <w:rFonts w:ascii="Segoe UI" w:hAnsi="Segoe UI" w:cs="Segoe UI"/>
      <w:sz w:val="18"/>
      <w:szCs w:val="18"/>
    </w:rPr>
  </w:style>
  <w:style w:type="paragraph" w:styleId="NoSpacing">
    <w:name w:val="No Spacing"/>
    <w:uiPriority w:val="1"/>
    <w:qFormat/>
    <w:rsid w:val="00947E0C"/>
    <w:pPr>
      <w:spacing w:after="0" w:line="240" w:lineRule="auto"/>
    </w:pPr>
    <w:rPr>
      <w:rFonts w:ascii="Times New Roman" w:hAnsi="Times New Roman"/>
    </w:rPr>
  </w:style>
  <w:style w:type="paragraph" w:styleId="ListParagraph">
    <w:name w:val="List Paragraph"/>
    <w:basedOn w:val="Normal"/>
    <w:uiPriority w:val="34"/>
    <w:qFormat/>
    <w:rsid w:val="00B302B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73D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73D2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73D2E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73D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73D2E"/>
    <w:rPr>
      <w:rFonts w:ascii="Times New Roman" w:hAnsi="Times New Roman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A2CAA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AA2C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A2CA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358</Words>
  <Characters>2047</Characters>
  <Application>Microsoft Office Word</Application>
  <DocSecurity>0</DocSecurity>
  <Lines>17</Lines>
  <Paragraphs>4</Paragraphs>
  <ScaleCrop>false</ScaleCrop>
  <Company/>
  <LinksUpToDate>false</LinksUpToDate>
  <CharactersWithSpaces>24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eston Watts</dc:creator>
  <cp:keywords/>
  <dc:description/>
  <cp:lastModifiedBy>Preston Watts</cp:lastModifiedBy>
  <cp:revision>37</cp:revision>
  <cp:lastPrinted>2020-12-27T22:12:00Z</cp:lastPrinted>
  <dcterms:created xsi:type="dcterms:W3CDTF">2020-12-22T23:23:00Z</dcterms:created>
  <dcterms:modified xsi:type="dcterms:W3CDTF">2021-01-03T16:31:00Z</dcterms:modified>
</cp:coreProperties>
</file>